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32B8" w:rsidRDefault="00DF32B8" w:rsidP="00DF32B8">
      <w:pPr>
        <w:spacing w:after="100" w:afterAutospacing="1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21BB1" w:rsidRPr="0011647D" w:rsidRDefault="0011647D" w:rsidP="0011647D">
      <w:pPr>
        <w:spacing w:after="100" w:afterAutospacing="1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1647D">
        <w:rPr>
          <w:rFonts w:ascii="Times New Roman" w:hAnsi="Times New Roman" w:cs="Times New Roman"/>
          <w:b/>
          <w:sz w:val="24"/>
          <w:szCs w:val="24"/>
        </w:rPr>
        <w:t>Financial support for conferences- 2 Options</w:t>
      </w:r>
    </w:p>
    <w:p w:rsidR="0011647D" w:rsidRPr="0011647D" w:rsidRDefault="0011647D" w:rsidP="0011647D">
      <w:pPr>
        <w:pStyle w:val="Heading2"/>
        <w:spacing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:rsidR="0011647D" w:rsidRPr="0011647D" w:rsidRDefault="0011647D" w:rsidP="00FF4007">
      <w:pPr>
        <w:spacing w:after="100" w:afterAutospacing="1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11647D">
        <w:rPr>
          <w:rFonts w:ascii="Times New Roman" w:hAnsi="Times New Roman" w:cs="Times New Roman"/>
          <w:b/>
          <w:sz w:val="24"/>
          <w:szCs w:val="24"/>
        </w:rPr>
        <w:t xml:space="preserve">Conference funding </w:t>
      </w:r>
      <w:r w:rsidR="00FF4007">
        <w:rPr>
          <w:rFonts w:ascii="Times New Roman" w:hAnsi="Times New Roman" w:cs="Times New Roman"/>
          <w:b/>
          <w:sz w:val="24"/>
          <w:szCs w:val="24"/>
        </w:rPr>
        <w:t>for Epi/ MPH-Epi QM students</w:t>
      </w:r>
    </w:p>
    <w:p w:rsidR="0011647D" w:rsidRPr="0011647D" w:rsidRDefault="0011647D" w:rsidP="0011647D">
      <w:pPr>
        <w:spacing w:after="100" w:afterAutospacing="1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1647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Option 1-Presenting </w:t>
      </w:r>
    </w:p>
    <w:p w:rsidR="0011647D" w:rsidRPr="0011647D" w:rsidRDefault="0011647D" w:rsidP="0011647D">
      <w:pPr>
        <w:spacing w:after="100" w:afterAutospacing="1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164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pidemiology </w:t>
      </w:r>
      <w:r w:rsidRPr="0011647D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students who need</w:t>
      </w:r>
      <w:r w:rsidRPr="001164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nancial support to travel and present at a scientific conference welcome to apply for departmental funding. Applications should be submitted at least six weeks before the conference start date. Decisions will be made within two weeks by a committee blinded to name and other identifying details of the application. Please know that funding is limited, and, regrettably, not all requests for funding will be approved.</w:t>
      </w:r>
    </w:p>
    <w:p w:rsidR="0011647D" w:rsidRPr="0011647D" w:rsidRDefault="0011647D" w:rsidP="0011647D">
      <w:pPr>
        <w:spacing w:after="100" w:afterAutospacing="1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1647D">
        <w:rPr>
          <w:rFonts w:ascii="Times New Roman" w:hAnsi="Times New Roman" w:cs="Times New Roman"/>
          <w:color w:val="000000" w:themeColor="text1"/>
          <w:sz w:val="24"/>
          <w:szCs w:val="24"/>
        </w:rPr>
        <w:t>To apply, please submit:</w:t>
      </w:r>
    </w:p>
    <w:p w:rsidR="0011647D" w:rsidRPr="0011647D" w:rsidRDefault="0011647D" w:rsidP="0011647D">
      <w:pPr>
        <w:pStyle w:val="ListParagraph"/>
        <w:numPr>
          <w:ilvl w:val="0"/>
          <w:numId w:val="1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Copy of email acceptance to present at the conference</w:t>
      </w:r>
    </w:p>
    <w:p w:rsidR="0011647D" w:rsidRPr="0011647D" w:rsidRDefault="0011647D" w:rsidP="0011647D">
      <w:pPr>
        <w:pStyle w:val="ListParagraph"/>
        <w:numPr>
          <w:ilvl w:val="0"/>
          <w:numId w:val="1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Abstract submitted for presentation at the conference</w:t>
      </w:r>
    </w:p>
    <w:p w:rsidR="0011647D" w:rsidRPr="0011647D" w:rsidRDefault="0011647D" w:rsidP="0011647D">
      <w:pPr>
        <w:pStyle w:val="ListParagraph"/>
        <w:numPr>
          <w:ilvl w:val="0"/>
          <w:numId w:val="1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Academic advisor’s letter of support (</w:t>
      </w:r>
      <w:r w:rsidRPr="0011647D">
        <w:rPr>
          <w:rFonts w:ascii="Times New Roman" w:hAnsi="Times New Roman" w:cs="Times New Roman"/>
          <w:b/>
          <w:color w:val="000000" w:themeColor="text1"/>
        </w:rPr>
        <w:t>one-page maximum</w:t>
      </w:r>
      <w:r w:rsidRPr="0011647D">
        <w:rPr>
          <w:rFonts w:ascii="Times New Roman" w:hAnsi="Times New Roman" w:cs="Times New Roman"/>
          <w:color w:val="000000" w:themeColor="text1"/>
        </w:rPr>
        <w:t>)</w:t>
      </w:r>
    </w:p>
    <w:p w:rsidR="0011647D" w:rsidRPr="0011647D" w:rsidRDefault="0011647D" w:rsidP="0011647D">
      <w:pPr>
        <w:pStyle w:val="ListParagraph"/>
        <w:numPr>
          <w:ilvl w:val="0"/>
          <w:numId w:val="1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A written letter (</w:t>
      </w:r>
      <w:r w:rsidRPr="0011647D">
        <w:rPr>
          <w:rFonts w:ascii="Times New Roman" w:hAnsi="Times New Roman" w:cs="Times New Roman"/>
          <w:b/>
          <w:color w:val="000000" w:themeColor="text1"/>
        </w:rPr>
        <w:t>one-page maximum</w:t>
      </w:r>
      <w:r w:rsidRPr="0011647D">
        <w:rPr>
          <w:rFonts w:ascii="Times New Roman" w:hAnsi="Times New Roman" w:cs="Times New Roman"/>
          <w:color w:val="000000" w:themeColor="text1"/>
        </w:rPr>
        <w:t>) that includes the following information</w:t>
      </w:r>
    </w:p>
    <w:p w:rsidR="0011647D" w:rsidRPr="0011647D" w:rsidRDefault="0011647D" w:rsidP="0011647D">
      <w:pPr>
        <w:pStyle w:val="ListParagraph"/>
        <w:numPr>
          <w:ilvl w:val="1"/>
          <w:numId w:val="1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Student information</w:t>
      </w:r>
    </w:p>
    <w:p w:rsidR="0011647D" w:rsidRDefault="0011647D" w:rsidP="0011647D">
      <w:pPr>
        <w:pStyle w:val="ListParagraph"/>
        <w:numPr>
          <w:ilvl w:val="2"/>
          <w:numId w:val="1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Name</w:t>
      </w:r>
    </w:p>
    <w:p w:rsidR="0011647D" w:rsidRPr="0011647D" w:rsidRDefault="0011647D" w:rsidP="0011647D">
      <w:pPr>
        <w:pStyle w:val="ListParagraph"/>
        <w:numPr>
          <w:ilvl w:val="2"/>
          <w:numId w:val="1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HUID</w:t>
      </w:r>
    </w:p>
    <w:p w:rsidR="0011647D" w:rsidRPr="0011647D" w:rsidRDefault="0011647D" w:rsidP="0011647D">
      <w:pPr>
        <w:pStyle w:val="ListParagraph"/>
        <w:numPr>
          <w:ilvl w:val="2"/>
          <w:numId w:val="1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Harvard email</w:t>
      </w:r>
    </w:p>
    <w:p w:rsidR="0011647D" w:rsidRPr="0011647D" w:rsidRDefault="0011647D" w:rsidP="0011647D">
      <w:pPr>
        <w:pStyle w:val="ListParagraph"/>
        <w:numPr>
          <w:ilvl w:val="2"/>
          <w:numId w:val="1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Program (include track)</w:t>
      </w:r>
    </w:p>
    <w:p w:rsidR="0011647D" w:rsidRPr="0011647D" w:rsidRDefault="0011647D" w:rsidP="0011647D">
      <w:pPr>
        <w:pStyle w:val="ListParagraph"/>
        <w:numPr>
          <w:ilvl w:val="1"/>
          <w:numId w:val="1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Conference Information</w:t>
      </w:r>
    </w:p>
    <w:p w:rsidR="0011647D" w:rsidRPr="0011647D" w:rsidRDefault="0011647D" w:rsidP="0011647D">
      <w:pPr>
        <w:pStyle w:val="ListParagraph"/>
        <w:numPr>
          <w:ilvl w:val="2"/>
          <w:numId w:val="1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Name</w:t>
      </w:r>
    </w:p>
    <w:p w:rsidR="0011647D" w:rsidRPr="0011647D" w:rsidRDefault="0011647D" w:rsidP="0011647D">
      <w:pPr>
        <w:pStyle w:val="ListParagraph"/>
        <w:numPr>
          <w:ilvl w:val="2"/>
          <w:numId w:val="1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Location</w:t>
      </w:r>
    </w:p>
    <w:p w:rsidR="0011647D" w:rsidRPr="0011647D" w:rsidRDefault="0011647D" w:rsidP="0011647D">
      <w:pPr>
        <w:pStyle w:val="ListParagraph"/>
        <w:numPr>
          <w:ilvl w:val="2"/>
          <w:numId w:val="1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Dates</w:t>
      </w:r>
    </w:p>
    <w:p w:rsidR="0011647D" w:rsidRPr="0011647D" w:rsidRDefault="0011647D" w:rsidP="0011647D">
      <w:pPr>
        <w:pStyle w:val="ListParagraph"/>
        <w:numPr>
          <w:ilvl w:val="2"/>
          <w:numId w:val="1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Website link</w:t>
      </w:r>
    </w:p>
    <w:p w:rsidR="0011647D" w:rsidRPr="0011647D" w:rsidRDefault="0011647D" w:rsidP="0011647D">
      <w:pPr>
        <w:pStyle w:val="ListParagraph"/>
        <w:numPr>
          <w:ilvl w:val="1"/>
          <w:numId w:val="1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State how attending and presenting at this conference will help you achieve your academic or professional aspirations</w:t>
      </w:r>
    </w:p>
    <w:p w:rsidR="0011647D" w:rsidRPr="0011647D" w:rsidRDefault="0011647D" w:rsidP="0011647D">
      <w:pPr>
        <w:pStyle w:val="ListParagraph"/>
        <w:numPr>
          <w:ilvl w:val="0"/>
          <w:numId w:val="1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Detailed budget of expected costs along with sources from which the prices were obtained</w:t>
      </w:r>
    </w:p>
    <w:p w:rsidR="0011647D" w:rsidRPr="0011647D" w:rsidRDefault="0011647D" w:rsidP="0011647D">
      <w:pPr>
        <w:pStyle w:val="ListParagraph"/>
        <w:numPr>
          <w:ilvl w:val="1"/>
          <w:numId w:val="1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Allowable expenses include: air and/or ground transportation, lodging, conference fees</w:t>
      </w:r>
    </w:p>
    <w:p w:rsidR="0011647D" w:rsidRPr="0011647D" w:rsidRDefault="0011647D" w:rsidP="0011647D">
      <w:pPr>
        <w:pStyle w:val="ListParagraph"/>
        <w:numPr>
          <w:ilvl w:val="1"/>
          <w:numId w:val="1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List other funding sources you’ve applied for, and amounts received</w:t>
      </w:r>
    </w:p>
    <w:p w:rsidR="0011647D" w:rsidRPr="0011647D" w:rsidRDefault="0011647D" w:rsidP="0011647D">
      <w:pPr>
        <w:pStyle w:val="ListParagraph"/>
        <w:numPr>
          <w:ilvl w:val="2"/>
          <w:numId w:val="1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If not applicable, please state this</w:t>
      </w:r>
    </w:p>
    <w:p w:rsidR="0011647D" w:rsidRDefault="0011647D" w:rsidP="0011647D">
      <w:pPr>
        <w:spacing w:after="100" w:afterAutospacing="1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1647D" w:rsidRDefault="0011647D" w:rsidP="0011647D">
      <w:pPr>
        <w:spacing w:after="100" w:afterAutospacing="1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1647D" w:rsidRPr="0011647D" w:rsidRDefault="0011647D" w:rsidP="0011647D">
      <w:pPr>
        <w:spacing w:after="100" w:afterAutospacing="1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1647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onference funding for non-presenting </w:t>
      </w:r>
      <w:r w:rsidR="00FF400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pi/ MPH Epi QM Students</w:t>
      </w:r>
    </w:p>
    <w:p w:rsidR="0011647D" w:rsidRPr="0011647D" w:rsidRDefault="0011647D" w:rsidP="0011647D">
      <w:pPr>
        <w:spacing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11647D">
        <w:rPr>
          <w:rFonts w:ascii="Times New Roman" w:hAnsi="Times New Roman" w:cs="Times New Roman"/>
          <w:b/>
          <w:sz w:val="24"/>
          <w:szCs w:val="24"/>
        </w:rPr>
        <w:t>Option 2-</w:t>
      </w:r>
      <w:r w:rsidRPr="0011647D">
        <w:rPr>
          <w:rFonts w:ascii="Times New Roman" w:hAnsi="Times New Roman" w:cs="Times New Roman"/>
          <w:sz w:val="24"/>
          <w:szCs w:val="24"/>
        </w:rPr>
        <w:t xml:space="preserve"> </w:t>
      </w:r>
      <w:r w:rsidRPr="0011647D">
        <w:rPr>
          <w:rFonts w:ascii="Times New Roman" w:hAnsi="Times New Roman" w:cs="Times New Roman"/>
          <w:b/>
          <w:sz w:val="24"/>
          <w:szCs w:val="24"/>
        </w:rPr>
        <w:t>Non –Presenting</w:t>
      </w:r>
      <w:r w:rsidRPr="0011647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1647D" w:rsidRPr="0011647D" w:rsidRDefault="0011647D" w:rsidP="0011647D">
      <w:pPr>
        <w:spacing w:after="100" w:afterAutospacing="1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164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n-presenting Epidemiology </w:t>
      </w:r>
      <w:r w:rsidRPr="0011647D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students who would like</w:t>
      </w:r>
      <w:r w:rsidRPr="001164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nancial support to attend a scientific conference for welcome to apply for departmental funding. Applications should be submitted at least six weeks before the conference start date. Decisions will be made within two weeks by a committee blinded to name and other identifying details of the application. Please know that funding is limited, and, regrettably, not all requests for funding will be approved.</w:t>
      </w:r>
    </w:p>
    <w:p w:rsidR="0011647D" w:rsidRPr="0011647D" w:rsidRDefault="0011647D" w:rsidP="0011647D">
      <w:pPr>
        <w:spacing w:after="100" w:afterAutospacing="1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1647D">
        <w:rPr>
          <w:rFonts w:ascii="Times New Roman" w:hAnsi="Times New Roman" w:cs="Times New Roman"/>
          <w:color w:val="000000" w:themeColor="text1"/>
          <w:sz w:val="24"/>
          <w:szCs w:val="24"/>
        </w:rPr>
        <w:t>To apply, please submit:</w:t>
      </w:r>
    </w:p>
    <w:p w:rsidR="0011647D" w:rsidRPr="0011647D" w:rsidRDefault="0011647D" w:rsidP="0011647D">
      <w:pPr>
        <w:pStyle w:val="ListParagraph"/>
        <w:numPr>
          <w:ilvl w:val="0"/>
          <w:numId w:val="1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A written letter (</w:t>
      </w:r>
      <w:r w:rsidRPr="0011647D">
        <w:rPr>
          <w:rFonts w:ascii="Times New Roman" w:hAnsi="Times New Roman" w:cs="Times New Roman"/>
          <w:b/>
          <w:color w:val="000000" w:themeColor="text1"/>
        </w:rPr>
        <w:t>one-page maximum</w:t>
      </w:r>
      <w:r w:rsidRPr="0011647D">
        <w:rPr>
          <w:rFonts w:ascii="Times New Roman" w:hAnsi="Times New Roman" w:cs="Times New Roman"/>
          <w:color w:val="000000" w:themeColor="text1"/>
        </w:rPr>
        <w:t>) that includes the following information</w:t>
      </w:r>
    </w:p>
    <w:p w:rsidR="0011647D" w:rsidRPr="0011647D" w:rsidRDefault="0011647D" w:rsidP="0011647D">
      <w:pPr>
        <w:pStyle w:val="ListParagraph"/>
        <w:numPr>
          <w:ilvl w:val="1"/>
          <w:numId w:val="2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Student information</w:t>
      </w:r>
    </w:p>
    <w:p w:rsidR="0011647D" w:rsidRDefault="0011647D" w:rsidP="0011647D">
      <w:pPr>
        <w:pStyle w:val="ListParagraph"/>
        <w:numPr>
          <w:ilvl w:val="2"/>
          <w:numId w:val="2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Name</w:t>
      </w:r>
    </w:p>
    <w:p w:rsidR="0011647D" w:rsidRPr="0011647D" w:rsidRDefault="0011647D" w:rsidP="0011647D">
      <w:pPr>
        <w:pStyle w:val="ListParagraph"/>
        <w:numPr>
          <w:ilvl w:val="2"/>
          <w:numId w:val="2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HUID</w:t>
      </w:r>
    </w:p>
    <w:p w:rsidR="0011647D" w:rsidRPr="0011647D" w:rsidRDefault="0011647D" w:rsidP="0011647D">
      <w:pPr>
        <w:pStyle w:val="ListParagraph"/>
        <w:numPr>
          <w:ilvl w:val="2"/>
          <w:numId w:val="2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Harvard email</w:t>
      </w:r>
    </w:p>
    <w:p w:rsidR="0011647D" w:rsidRPr="0011647D" w:rsidRDefault="0011647D" w:rsidP="0011647D">
      <w:pPr>
        <w:pStyle w:val="ListParagraph"/>
        <w:numPr>
          <w:ilvl w:val="2"/>
          <w:numId w:val="2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Program (include track)</w:t>
      </w:r>
    </w:p>
    <w:p w:rsidR="0011647D" w:rsidRPr="0011647D" w:rsidRDefault="0011647D" w:rsidP="0011647D">
      <w:pPr>
        <w:pStyle w:val="ListParagraph"/>
        <w:numPr>
          <w:ilvl w:val="1"/>
          <w:numId w:val="2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Conference Information</w:t>
      </w:r>
    </w:p>
    <w:p w:rsidR="0011647D" w:rsidRPr="0011647D" w:rsidRDefault="0011647D" w:rsidP="0011647D">
      <w:pPr>
        <w:pStyle w:val="ListParagraph"/>
        <w:numPr>
          <w:ilvl w:val="2"/>
          <w:numId w:val="2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Name</w:t>
      </w:r>
    </w:p>
    <w:p w:rsidR="0011647D" w:rsidRPr="0011647D" w:rsidRDefault="0011647D" w:rsidP="0011647D">
      <w:pPr>
        <w:pStyle w:val="ListParagraph"/>
        <w:numPr>
          <w:ilvl w:val="2"/>
          <w:numId w:val="2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Location</w:t>
      </w:r>
    </w:p>
    <w:p w:rsidR="0011647D" w:rsidRPr="0011647D" w:rsidRDefault="0011647D" w:rsidP="0011647D">
      <w:pPr>
        <w:pStyle w:val="ListParagraph"/>
        <w:numPr>
          <w:ilvl w:val="2"/>
          <w:numId w:val="2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Dates</w:t>
      </w:r>
    </w:p>
    <w:p w:rsidR="0011647D" w:rsidRPr="0011647D" w:rsidRDefault="0011647D" w:rsidP="0011647D">
      <w:pPr>
        <w:pStyle w:val="ListParagraph"/>
        <w:numPr>
          <w:ilvl w:val="2"/>
          <w:numId w:val="2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Website link</w:t>
      </w:r>
    </w:p>
    <w:p w:rsidR="0011647D" w:rsidRPr="0011647D" w:rsidRDefault="0011647D" w:rsidP="0011647D">
      <w:pPr>
        <w:pStyle w:val="ListParagraph"/>
        <w:numPr>
          <w:ilvl w:val="1"/>
          <w:numId w:val="2"/>
        </w:numPr>
        <w:spacing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W</w:t>
      </w:r>
      <w:r w:rsidRPr="0011647D">
        <w:rPr>
          <w:rFonts w:ascii="Times New Roman" w:hAnsi="Times New Roman" w:cs="Times New Roman"/>
        </w:rPr>
        <w:t>hy attending this conference is essential for your research</w:t>
      </w:r>
    </w:p>
    <w:p w:rsidR="0011647D" w:rsidRPr="0011647D" w:rsidRDefault="0011647D" w:rsidP="0011647D">
      <w:pPr>
        <w:pStyle w:val="ListParagraph"/>
        <w:numPr>
          <w:ilvl w:val="2"/>
          <w:numId w:val="2"/>
        </w:numPr>
        <w:spacing w:after="100" w:afterAutospacing="1"/>
        <w:rPr>
          <w:rFonts w:ascii="Times New Roman" w:hAnsi="Times New Roman" w:cs="Times New Roman"/>
        </w:rPr>
      </w:pPr>
      <w:r w:rsidRPr="0011647D">
        <w:rPr>
          <w:rFonts w:ascii="Times New Roman" w:hAnsi="Times New Roman" w:cs="Times New Roman"/>
        </w:rPr>
        <w:t>which aspects of your work this will contribute to</w:t>
      </w:r>
    </w:p>
    <w:p w:rsidR="0011647D" w:rsidRPr="0011647D" w:rsidRDefault="0011647D" w:rsidP="0011647D">
      <w:pPr>
        <w:pStyle w:val="ListParagraph"/>
        <w:numPr>
          <w:ilvl w:val="1"/>
          <w:numId w:val="2"/>
        </w:numPr>
        <w:spacing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11647D">
        <w:rPr>
          <w:rFonts w:ascii="Times New Roman" w:hAnsi="Times New Roman" w:cs="Times New Roman"/>
        </w:rPr>
        <w:t>ny activities, meetings, and/or sessions you will be attending that are important to your academic work</w:t>
      </w:r>
    </w:p>
    <w:p w:rsidR="0011647D" w:rsidRPr="0011647D" w:rsidRDefault="0011647D" w:rsidP="0011647D">
      <w:pPr>
        <w:pStyle w:val="ListParagraph"/>
        <w:numPr>
          <w:ilvl w:val="1"/>
          <w:numId w:val="2"/>
        </w:numPr>
        <w:spacing w:after="100" w:afterAutospacing="1"/>
        <w:rPr>
          <w:rFonts w:ascii="Times New Roman" w:hAnsi="Times New Roman" w:cs="Times New Roman"/>
          <w:color w:val="000000" w:themeColor="text1"/>
        </w:rPr>
      </w:pPr>
      <w:r w:rsidRPr="0011647D">
        <w:rPr>
          <w:rFonts w:ascii="Times New Roman" w:hAnsi="Times New Roman" w:cs="Times New Roman"/>
          <w:color w:val="000000" w:themeColor="text1"/>
        </w:rPr>
        <w:t>Detailed budget of expected costs along with sources from which the prices were obtained</w:t>
      </w:r>
    </w:p>
    <w:p w:rsidR="0011647D" w:rsidRPr="0011647D" w:rsidRDefault="0011647D" w:rsidP="0011647D">
      <w:pPr>
        <w:pStyle w:val="ListParagraph"/>
        <w:numPr>
          <w:ilvl w:val="2"/>
          <w:numId w:val="2"/>
        </w:numPr>
        <w:spacing w:after="100" w:afterAutospacing="1"/>
        <w:rPr>
          <w:rFonts w:ascii="Times New Roman" w:hAnsi="Times New Roman" w:cs="Times New Roman"/>
        </w:rPr>
      </w:pPr>
      <w:r w:rsidRPr="0011647D">
        <w:rPr>
          <w:rFonts w:ascii="Times New Roman" w:hAnsi="Times New Roman" w:cs="Times New Roman"/>
        </w:rPr>
        <w:t>an itemized estimate of the funding needed</w:t>
      </w:r>
    </w:p>
    <w:p w:rsidR="0011647D" w:rsidRPr="0011647D" w:rsidRDefault="0011647D" w:rsidP="0011647D">
      <w:pPr>
        <w:pStyle w:val="ListParagraph"/>
        <w:numPr>
          <w:ilvl w:val="2"/>
          <w:numId w:val="2"/>
        </w:numPr>
        <w:spacing w:after="100" w:afterAutospacing="1"/>
        <w:rPr>
          <w:rFonts w:ascii="Times New Roman" w:hAnsi="Times New Roman" w:cs="Times New Roman"/>
        </w:rPr>
      </w:pPr>
      <w:r w:rsidRPr="0011647D">
        <w:rPr>
          <w:rFonts w:ascii="Times New Roman" w:hAnsi="Times New Roman" w:cs="Times New Roman"/>
        </w:rPr>
        <w:t>where else you have sought funding for this conference (please include copies of any relevant correspondence)</w:t>
      </w:r>
    </w:p>
    <w:bookmarkEnd w:id="0"/>
    <w:p w:rsidR="0011647D" w:rsidRPr="0011647D" w:rsidRDefault="0011647D" w:rsidP="0011647D">
      <w:pPr>
        <w:spacing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sectPr w:rsidR="0011647D" w:rsidRPr="0011647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32B8" w:rsidRDefault="00DF32B8" w:rsidP="00DF32B8">
      <w:pPr>
        <w:spacing w:after="0" w:line="240" w:lineRule="auto"/>
      </w:pPr>
      <w:r>
        <w:separator/>
      </w:r>
    </w:p>
  </w:endnote>
  <w:endnote w:type="continuationSeparator" w:id="0">
    <w:p w:rsidR="00DF32B8" w:rsidRDefault="00DF32B8" w:rsidP="00DF32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32B8" w:rsidRDefault="00DF32B8" w:rsidP="00DF32B8">
      <w:pPr>
        <w:spacing w:after="0" w:line="240" w:lineRule="auto"/>
      </w:pPr>
      <w:r>
        <w:separator/>
      </w:r>
    </w:p>
  </w:footnote>
  <w:footnote w:type="continuationSeparator" w:id="0">
    <w:p w:rsidR="00DF32B8" w:rsidRDefault="00DF32B8" w:rsidP="00DF32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32B8" w:rsidRDefault="00DF32B8">
    <w:pPr>
      <w:pStyle w:val="Header"/>
    </w:pPr>
    <w:r>
      <w:rPr>
        <w:noProof/>
      </w:rPr>
      <w:drawing>
        <wp:inline distT="0" distB="0" distL="0" distR="0" wp14:anchorId="01DA5E26" wp14:editId="315A782D">
          <wp:extent cx="5943600" cy="981755"/>
          <wp:effectExtent l="0" t="0" r="0" b="8890"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vardChan_Subbrand_hrz_Department of Epidemiolog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981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006B0"/>
    <w:multiLevelType w:val="hybridMultilevel"/>
    <w:tmpl w:val="6E1463CE"/>
    <w:lvl w:ilvl="0" w:tplc="2ED28D84">
      <w:numFmt w:val="bullet"/>
      <w:lvlText w:val="-"/>
      <w:lvlJc w:val="left"/>
      <w:pPr>
        <w:ind w:left="720" w:hanging="360"/>
      </w:pPr>
      <w:rPr>
        <w:rFonts w:ascii="Helvetica Neue" w:eastAsiaTheme="minorHAnsi" w:hAnsi="Helvetica Neue" w:cs="Times New Roman (Body CS)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00FC1"/>
    <w:multiLevelType w:val="hybridMultilevel"/>
    <w:tmpl w:val="74DA6D48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D87ECF"/>
    <w:multiLevelType w:val="hybridMultilevel"/>
    <w:tmpl w:val="2DC419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TU0NDE3sTQwMzdQ0lEKTi0uzszPAykwrgUAMWAuHywAAAA="/>
  </w:docVars>
  <w:rsids>
    <w:rsidRoot w:val="0011647D"/>
    <w:rsid w:val="0011647D"/>
    <w:rsid w:val="00221BB1"/>
    <w:rsid w:val="00DF32B8"/>
    <w:rsid w:val="00FC063E"/>
    <w:rsid w:val="00FF4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A465715-ACFE-4864-88BA-1A3F7A468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64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64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647D"/>
    <w:pPr>
      <w:spacing w:after="0" w:line="240" w:lineRule="auto"/>
      <w:ind w:left="720"/>
      <w:contextualSpacing/>
    </w:pPr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1647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1647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11647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164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647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F32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B8"/>
  </w:style>
  <w:style w:type="paragraph" w:styleId="Footer">
    <w:name w:val="footer"/>
    <w:basedOn w:val="Normal"/>
    <w:link w:val="FooterChar"/>
    <w:uiPriority w:val="99"/>
    <w:unhideWhenUsed/>
    <w:rsid w:val="00DF32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6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ntington, Caroline W</dc:creator>
  <cp:keywords/>
  <dc:description/>
  <cp:lastModifiedBy>Huntington, Caroline W</cp:lastModifiedBy>
  <cp:revision>4</cp:revision>
  <cp:lastPrinted>2019-12-11T16:44:00Z</cp:lastPrinted>
  <dcterms:created xsi:type="dcterms:W3CDTF">2019-12-11T16:25:00Z</dcterms:created>
  <dcterms:modified xsi:type="dcterms:W3CDTF">2021-03-02T13:27:00Z</dcterms:modified>
</cp:coreProperties>
</file>